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C9F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7C84">
        <w:rPr>
          <w:rFonts w:ascii="Arial" w:hAnsi="Arial" w:cs="Arial"/>
          <w:b/>
          <w:sz w:val="24"/>
          <w:szCs w:val="24"/>
        </w:rPr>
        <w:t>LAKE WENATCHEE FIRE AND RESCUE AUXILIARY</w:t>
      </w:r>
    </w:p>
    <w:p w14:paraId="17EB2BD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21696 Lake Wenatchee Hwy, Leavenworth, WA 98826 (509-763-3043)</w:t>
      </w:r>
    </w:p>
    <w:p w14:paraId="33FCE823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62602F" w14:textId="3EE1722C" w:rsidR="000A06F0" w:rsidRDefault="00713B1D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ptember</w:t>
      </w:r>
      <w:r w:rsidR="000A06F0" w:rsidRPr="00397C84">
        <w:rPr>
          <w:rFonts w:ascii="Arial" w:hAnsi="Arial" w:cs="Arial"/>
          <w:sz w:val="24"/>
          <w:szCs w:val="24"/>
        </w:rPr>
        <w:t xml:space="preserve"> 2020 </w:t>
      </w:r>
    </w:p>
    <w:p w14:paraId="494218D8" w14:textId="77777777" w:rsidR="008143F9" w:rsidRDefault="008143F9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AA94A67" w14:textId="1F2E8537" w:rsidR="008143F9" w:rsidRPr="008143F9" w:rsidRDefault="008143F9" w:rsidP="008143F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143F9">
        <w:rPr>
          <w:rFonts w:ascii="Arial" w:hAnsi="Arial" w:cs="Arial"/>
          <w:sz w:val="24"/>
          <w:szCs w:val="24"/>
        </w:rPr>
        <w:t xml:space="preserve">There was no meeting in </w:t>
      </w:r>
      <w:r w:rsidR="00713B1D">
        <w:rPr>
          <w:rFonts w:ascii="Arial" w:hAnsi="Arial" w:cs="Arial"/>
          <w:sz w:val="24"/>
          <w:szCs w:val="24"/>
        </w:rPr>
        <w:t>September</w:t>
      </w:r>
      <w:r w:rsidRPr="008143F9">
        <w:rPr>
          <w:rFonts w:ascii="Arial" w:hAnsi="Arial" w:cs="Arial"/>
          <w:sz w:val="24"/>
          <w:szCs w:val="24"/>
        </w:rPr>
        <w:t xml:space="preserve"> 2020.</w:t>
      </w:r>
    </w:p>
    <w:p w14:paraId="34ED20EA" w14:textId="5A30BC27" w:rsidR="000A06F0" w:rsidRDefault="008143F9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sectPr w:rsidR="000A06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382D3" w14:textId="77777777" w:rsidR="005B35EC" w:rsidRDefault="005B35EC" w:rsidP="00C947AA">
      <w:pPr>
        <w:spacing w:after="0" w:line="240" w:lineRule="auto"/>
      </w:pPr>
      <w:r>
        <w:separator/>
      </w:r>
    </w:p>
  </w:endnote>
  <w:endnote w:type="continuationSeparator" w:id="0">
    <w:p w14:paraId="0FBE48C2" w14:textId="77777777" w:rsidR="005B35EC" w:rsidRDefault="005B35EC" w:rsidP="00C9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901BB" w14:textId="77777777" w:rsidR="00C947AA" w:rsidRDefault="00C94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9E9D" w14:textId="77777777" w:rsidR="00C947AA" w:rsidRDefault="00C94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E27A2" w14:textId="77777777" w:rsidR="00C947AA" w:rsidRDefault="00C94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48DF" w14:textId="77777777" w:rsidR="005B35EC" w:rsidRDefault="005B35EC" w:rsidP="00C947AA">
      <w:pPr>
        <w:spacing w:after="0" w:line="240" w:lineRule="auto"/>
      </w:pPr>
      <w:r>
        <w:separator/>
      </w:r>
    </w:p>
  </w:footnote>
  <w:footnote w:type="continuationSeparator" w:id="0">
    <w:p w14:paraId="053B5458" w14:textId="77777777" w:rsidR="005B35EC" w:rsidRDefault="005B35EC" w:rsidP="00C9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9B69" w14:textId="7256B168" w:rsidR="00C947AA" w:rsidRDefault="00C94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BE5C" w14:textId="02E0D0A1" w:rsidR="00C947AA" w:rsidRDefault="00C94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89C92" w14:textId="67CE59C4" w:rsidR="00C947AA" w:rsidRDefault="00C94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AwNjUxMTewMDBR0lEKTi0uzszPAykwqQUAsFpZcywAAAA="/>
  </w:docVars>
  <w:rsids>
    <w:rsidRoot w:val="000A06F0"/>
    <w:rsid w:val="000221ED"/>
    <w:rsid w:val="000A06F0"/>
    <w:rsid w:val="000B1000"/>
    <w:rsid w:val="001E6C93"/>
    <w:rsid w:val="002443B9"/>
    <w:rsid w:val="00354AB2"/>
    <w:rsid w:val="00434C1A"/>
    <w:rsid w:val="005B35EC"/>
    <w:rsid w:val="006B3E72"/>
    <w:rsid w:val="00713B1D"/>
    <w:rsid w:val="007379F6"/>
    <w:rsid w:val="008143F9"/>
    <w:rsid w:val="00845FEE"/>
    <w:rsid w:val="00995294"/>
    <w:rsid w:val="00AC1F54"/>
    <w:rsid w:val="00B05CA0"/>
    <w:rsid w:val="00C53EA2"/>
    <w:rsid w:val="00C947AA"/>
    <w:rsid w:val="00CC131B"/>
    <w:rsid w:val="00D17E9C"/>
    <w:rsid w:val="00DF0CE1"/>
    <w:rsid w:val="00E0785D"/>
    <w:rsid w:val="00ED5BAE"/>
    <w:rsid w:val="00F4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949027B"/>
  <w15:chartTrackingRefBased/>
  <w15:docId w15:val="{1CFA23F0-5488-4744-B334-320E4103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6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7AA"/>
  </w:style>
  <w:style w:type="paragraph" w:styleId="Footer">
    <w:name w:val="footer"/>
    <w:basedOn w:val="Normal"/>
    <w:link w:val="Foot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Elizabeth Pollock</cp:lastModifiedBy>
  <cp:revision>3</cp:revision>
  <dcterms:created xsi:type="dcterms:W3CDTF">2023-05-01T21:04:00Z</dcterms:created>
  <dcterms:modified xsi:type="dcterms:W3CDTF">2023-05-01T21:05:00Z</dcterms:modified>
</cp:coreProperties>
</file>